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0FEA8" w14:textId="0C01D591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33230D">
        <w:t>14</w:t>
      </w:r>
      <w:r>
        <w:t>.0</w:t>
      </w:r>
      <w:r w:rsidR="0033230D">
        <w:t>7</w:t>
      </w:r>
      <w:r>
        <w:t>.202</w:t>
      </w:r>
      <w:r w:rsidR="0033230D">
        <w:t>3</w:t>
      </w:r>
    </w:p>
    <w:p w14:paraId="7E964526" w14:textId="654E6753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>Rekrutacja do Wrocławskiej Szkoły Doktorskiej Instytutów PAN - 202</w:t>
      </w:r>
      <w:r w:rsidR="00F91593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F91593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65E7C601" w14:textId="77777777" w:rsidR="00DE7374" w:rsidRDefault="00796236" w:rsidP="007021AB">
      <w:pPr>
        <w:tabs>
          <w:tab w:val="left" w:pos="5790"/>
        </w:tabs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ista Rankingowa dla </w:t>
      </w:r>
      <w:r w:rsidR="00DE7374" w:rsidRPr="00796236">
        <w:rPr>
          <w:b/>
          <w:sz w:val="28"/>
          <w:szCs w:val="28"/>
        </w:rPr>
        <w:t>dyscyplin nauk</w:t>
      </w:r>
      <w:r>
        <w:rPr>
          <w:b/>
          <w:sz w:val="28"/>
          <w:szCs w:val="28"/>
        </w:rPr>
        <w:t>i</w:t>
      </w:r>
      <w:r w:rsidR="00DE7374" w:rsidRPr="00796236">
        <w:rPr>
          <w:b/>
          <w:sz w:val="28"/>
          <w:szCs w:val="28"/>
        </w:rPr>
        <w:t xml:space="preserve"> chemiczn</w:t>
      </w:r>
      <w:r>
        <w:rPr>
          <w:b/>
          <w:sz w:val="28"/>
          <w:szCs w:val="28"/>
        </w:rPr>
        <w:t>e</w:t>
      </w:r>
      <w:r w:rsidR="00DE7374" w:rsidRPr="00796236">
        <w:rPr>
          <w:b/>
          <w:sz w:val="28"/>
          <w:szCs w:val="28"/>
        </w:rPr>
        <w:t xml:space="preserve"> i nauk</w:t>
      </w:r>
      <w:r>
        <w:rPr>
          <w:b/>
          <w:sz w:val="28"/>
          <w:szCs w:val="28"/>
        </w:rPr>
        <w:t>i</w:t>
      </w:r>
      <w:r w:rsidR="00DE7374" w:rsidRPr="00796236">
        <w:rPr>
          <w:b/>
          <w:sz w:val="28"/>
          <w:szCs w:val="28"/>
        </w:rPr>
        <w:t xml:space="preserve"> fizyczn</w:t>
      </w:r>
      <w:r>
        <w:rPr>
          <w:b/>
          <w:sz w:val="28"/>
          <w:szCs w:val="28"/>
        </w:rPr>
        <w:t>e</w:t>
      </w:r>
      <w:r w:rsidR="00DE7374" w:rsidRPr="00796236">
        <w:rPr>
          <w:b/>
          <w:sz w:val="28"/>
          <w:szCs w:val="28"/>
        </w:rPr>
        <w:t>.</w:t>
      </w:r>
    </w:p>
    <w:p w14:paraId="07A3F04E" w14:textId="1A55CF81" w:rsidR="00796236" w:rsidRPr="00796236" w:rsidRDefault="00796236" w:rsidP="007021AB">
      <w:pPr>
        <w:tabs>
          <w:tab w:val="left" w:pos="5790"/>
        </w:tabs>
        <w:spacing w:after="0"/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33230D">
        <w:rPr>
          <w:b/>
          <w:sz w:val="28"/>
          <w:szCs w:val="28"/>
        </w:rPr>
        <w:t>1</w:t>
      </w:r>
      <w:r w:rsidR="002C1D34">
        <w:rPr>
          <w:b/>
          <w:sz w:val="28"/>
          <w:szCs w:val="28"/>
        </w:rPr>
        <w:t>2</w:t>
      </w:r>
      <w:r w:rsidR="0033230D">
        <w:rPr>
          <w:b/>
          <w:sz w:val="28"/>
          <w:szCs w:val="28"/>
        </w:rPr>
        <w:t>-13</w:t>
      </w:r>
      <w:r w:rsidRPr="00796236">
        <w:rPr>
          <w:b/>
          <w:sz w:val="28"/>
          <w:szCs w:val="28"/>
        </w:rPr>
        <w:t xml:space="preserve"> </w:t>
      </w:r>
      <w:r w:rsidR="0033230D">
        <w:rPr>
          <w:b/>
          <w:sz w:val="28"/>
          <w:szCs w:val="28"/>
        </w:rPr>
        <w:t>lipca</w:t>
      </w:r>
      <w:r w:rsidRPr="00796236">
        <w:rPr>
          <w:b/>
          <w:sz w:val="28"/>
          <w:szCs w:val="28"/>
        </w:rPr>
        <w:t xml:space="preserve"> 202</w:t>
      </w:r>
      <w:r w:rsidR="0033230D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37468EF1" w14:textId="77777777" w:rsidR="00796236" w:rsidRDefault="00796236" w:rsidP="007021AB">
      <w:pPr>
        <w:tabs>
          <w:tab w:val="left" w:pos="5790"/>
        </w:tabs>
        <w:spacing w:after="0"/>
        <w:jc w:val="center"/>
        <w:rPr>
          <w:b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8"/>
        <w:gridCol w:w="2126"/>
        <w:gridCol w:w="1842"/>
        <w:gridCol w:w="1560"/>
        <w:gridCol w:w="1417"/>
        <w:gridCol w:w="987"/>
      </w:tblGrid>
      <w:tr w:rsidR="00133895" w:rsidRPr="00DE7374" w14:paraId="5994FC86" w14:textId="77777777" w:rsidTr="00597094">
        <w:tc>
          <w:tcPr>
            <w:tcW w:w="1128" w:type="dxa"/>
            <w:vMerge w:val="restart"/>
          </w:tcPr>
          <w:p w14:paraId="28E68CA4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Miejsce na liście</w:t>
            </w:r>
          </w:p>
        </w:tc>
        <w:tc>
          <w:tcPr>
            <w:tcW w:w="2126" w:type="dxa"/>
            <w:vMerge w:val="restart"/>
          </w:tcPr>
          <w:p w14:paraId="2FAE484B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ndydat</w:t>
            </w:r>
            <w:r>
              <w:rPr>
                <w:sz w:val="24"/>
                <w:szCs w:val="24"/>
              </w:rPr>
              <w:br/>
            </w:r>
            <w:r w:rsidRPr="00796236">
              <w:rPr>
                <w:sz w:val="24"/>
                <w:szCs w:val="24"/>
              </w:rPr>
              <w:t>Imię i nazwisko</w:t>
            </w:r>
          </w:p>
        </w:tc>
        <w:tc>
          <w:tcPr>
            <w:tcW w:w="5806" w:type="dxa"/>
            <w:gridSpan w:val="4"/>
          </w:tcPr>
          <w:p w14:paraId="4C18417B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Przyznane punkty rekrutacyjne</w:t>
            </w:r>
          </w:p>
        </w:tc>
      </w:tr>
      <w:tr w:rsidR="00133895" w:rsidRPr="00DE7374" w14:paraId="62C7BACA" w14:textId="77777777" w:rsidTr="00597094">
        <w:tc>
          <w:tcPr>
            <w:tcW w:w="1128" w:type="dxa"/>
            <w:vMerge/>
          </w:tcPr>
          <w:p w14:paraId="43A88FA6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349BAD85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35C9577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Dotychczasowe osiągnięcia (dokumenty)</w:t>
            </w:r>
            <w:r>
              <w:rPr>
                <w:sz w:val="24"/>
                <w:szCs w:val="24"/>
              </w:rPr>
              <w:br/>
              <w:t xml:space="preserve">(0 – </w:t>
            </w:r>
            <w:r w:rsidR="006E6CA4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560" w:type="dxa"/>
          </w:tcPr>
          <w:p w14:paraId="21DEE161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Prezentacja w języku angielskim</w:t>
            </w:r>
            <w:r>
              <w:rPr>
                <w:sz w:val="24"/>
                <w:szCs w:val="24"/>
              </w:rPr>
              <w:br/>
              <w:t>(0 – 5)</w:t>
            </w:r>
          </w:p>
        </w:tc>
        <w:tc>
          <w:tcPr>
            <w:tcW w:w="1417" w:type="dxa"/>
          </w:tcPr>
          <w:p w14:paraId="7E791655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Wiedza w dyscyplinie</w:t>
            </w:r>
            <w:r>
              <w:rPr>
                <w:sz w:val="24"/>
                <w:szCs w:val="24"/>
              </w:rPr>
              <w:br/>
              <w:t>(0 – 10)</w:t>
            </w:r>
          </w:p>
        </w:tc>
        <w:tc>
          <w:tcPr>
            <w:tcW w:w="987" w:type="dxa"/>
          </w:tcPr>
          <w:p w14:paraId="065AC1C1" w14:textId="77777777" w:rsidR="00133895" w:rsidRPr="00796236" w:rsidRDefault="0013389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Suma</w:t>
            </w:r>
            <w:r>
              <w:rPr>
                <w:sz w:val="24"/>
                <w:szCs w:val="24"/>
              </w:rPr>
              <w:br/>
              <w:t>(0 -2</w:t>
            </w:r>
            <w:r w:rsidR="006E6CA4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)</w:t>
            </w:r>
          </w:p>
        </w:tc>
      </w:tr>
      <w:tr w:rsidR="00DE7374" w:rsidRPr="00DE7374" w14:paraId="088D08A4" w14:textId="77777777" w:rsidTr="00597094">
        <w:tc>
          <w:tcPr>
            <w:tcW w:w="1128" w:type="dxa"/>
          </w:tcPr>
          <w:p w14:paraId="2355C1A2" w14:textId="77777777" w:rsidR="00DE7374" w:rsidRPr="00796236" w:rsidRDefault="00DE7374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bookmarkStart w:id="0" w:name="_Hlk77144771"/>
            <w:r w:rsidRPr="00796236">
              <w:rPr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2BF22D0F" w14:textId="4AEFB8E7" w:rsidR="00DE7374" w:rsidRPr="00597094" w:rsidRDefault="00F129A9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>Marek Adaszyński</w:t>
            </w:r>
          </w:p>
        </w:tc>
        <w:tc>
          <w:tcPr>
            <w:tcW w:w="1842" w:type="dxa"/>
          </w:tcPr>
          <w:p w14:paraId="04B75DB0" w14:textId="4B06ADA7" w:rsidR="00DE7374" w:rsidRPr="00796236" w:rsidRDefault="00493F0B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6C486C">
              <w:rPr>
                <w:sz w:val="24"/>
                <w:szCs w:val="24"/>
              </w:rPr>
              <w:t>.5</w:t>
            </w:r>
            <w:r w:rsidR="002C1D34">
              <w:rPr>
                <w:sz w:val="24"/>
                <w:szCs w:val="24"/>
              </w:rPr>
              <w:t>0</w:t>
            </w:r>
          </w:p>
        </w:tc>
        <w:tc>
          <w:tcPr>
            <w:tcW w:w="1560" w:type="dxa"/>
          </w:tcPr>
          <w:p w14:paraId="0991D61F" w14:textId="1E812C67" w:rsidR="00DE7374" w:rsidRPr="00796236" w:rsidRDefault="00A10AEE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E7374"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8</w:t>
            </w:r>
            <w:r w:rsidR="002C1D34">
              <w:rPr>
                <w:sz w:val="24"/>
                <w:szCs w:val="24"/>
              </w:rPr>
              <w:t>0</w:t>
            </w:r>
          </w:p>
        </w:tc>
        <w:tc>
          <w:tcPr>
            <w:tcW w:w="1417" w:type="dxa"/>
          </w:tcPr>
          <w:p w14:paraId="3AD02B0B" w14:textId="437F1DBE" w:rsidR="00DE7374" w:rsidRPr="00796236" w:rsidRDefault="00A10AEE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726C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8</w:t>
            </w:r>
            <w:r w:rsidR="002C1D34">
              <w:rPr>
                <w:sz w:val="24"/>
                <w:szCs w:val="24"/>
              </w:rPr>
              <w:t>0</w:t>
            </w:r>
          </w:p>
        </w:tc>
        <w:tc>
          <w:tcPr>
            <w:tcW w:w="987" w:type="dxa"/>
          </w:tcPr>
          <w:p w14:paraId="5F101F48" w14:textId="43F1D512" w:rsidR="00DE7374" w:rsidRPr="00597094" w:rsidRDefault="00726C36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A10AEE">
              <w:rPr>
                <w:b/>
                <w:sz w:val="24"/>
                <w:szCs w:val="24"/>
              </w:rPr>
              <w:t>7</w:t>
            </w:r>
            <w:r>
              <w:rPr>
                <w:b/>
                <w:sz w:val="24"/>
                <w:szCs w:val="24"/>
              </w:rPr>
              <w:t>.</w:t>
            </w:r>
            <w:r w:rsidR="00A10AEE">
              <w:rPr>
                <w:b/>
                <w:sz w:val="24"/>
                <w:szCs w:val="24"/>
              </w:rPr>
              <w:t>10</w:t>
            </w:r>
          </w:p>
        </w:tc>
      </w:tr>
      <w:tr w:rsidR="00DE7374" w:rsidRPr="00DE7374" w14:paraId="05C61BF3" w14:textId="77777777" w:rsidTr="00597094">
        <w:tc>
          <w:tcPr>
            <w:tcW w:w="1128" w:type="dxa"/>
          </w:tcPr>
          <w:p w14:paraId="25913C3E" w14:textId="77777777" w:rsidR="00DE7374" w:rsidRPr="00796236" w:rsidRDefault="00DE7374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4FC0E6FF" w14:textId="2C8E2507" w:rsidR="00DE7374" w:rsidRPr="00597094" w:rsidRDefault="00726E0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>Beata Barszcz</w:t>
            </w:r>
          </w:p>
        </w:tc>
        <w:tc>
          <w:tcPr>
            <w:tcW w:w="1842" w:type="dxa"/>
          </w:tcPr>
          <w:p w14:paraId="366AA1A0" w14:textId="2FB86206" w:rsidR="00DE7374" w:rsidRPr="00796236" w:rsidRDefault="00726E0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E7374"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00</w:t>
            </w:r>
          </w:p>
        </w:tc>
        <w:tc>
          <w:tcPr>
            <w:tcW w:w="1560" w:type="dxa"/>
          </w:tcPr>
          <w:p w14:paraId="33C73A90" w14:textId="1CD11A88" w:rsidR="00DE7374" w:rsidRPr="00796236" w:rsidRDefault="004E363B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E7374" w:rsidRPr="00796236">
              <w:rPr>
                <w:sz w:val="24"/>
                <w:szCs w:val="24"/>
              </w:rPr>
              <w:t>.</w:t>
            </w:r>
            <w:r w:rsidR="0027750F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0</w:t>
            </w:r>
          </w:p>
        </w:tc>
        <w:tc>
          <w:tcPr>
            <w:tcW w:w="1417" w:type="dxa"/>
          </w:tcPr>
          <w:p w14:paraId="7D1E6C11" w14:textId="0DE9C3B1" w:rsidR="00DE7374" w:rsidRPr="00796236" w:rsidRDefault="004E363B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726C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60</w:t>
            </w:r>
          </w:p>
        </w:tc>
        <w:tc>
          <w:tcPr>
            <w:tcW w:w="987" w:type="dxa"/>
          </w:tcPr>
          <w:p w14:paraId="1324CC81" w14:textId="0F74D896" w:rsidR="00DE7374" w:rsidRPr="00597094" w:rsidRDefault="00DE7374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 w:rsidRPr="00597094">
              <w:rPr>
                <w:b/>
                <w:sz w:val="24"/>
                <w:szCs w:val="24"/>
              </w:rPr>
              <w:t>1</w:t>
            </w:r>
            <w:r w:rsidR="004E363B">
              <w:rPr>
                <w:b/>
                <w:sz w:val="24"/>
                <w:szCs w:val="24"/>
              </w:rPr>
              <w:t>5</w:t>
            </w:r>
            <w:r w:rsidR="00726C36">
              <w:rPr>
                <w:b/>
                <w:sz w:val="24"/>
                <w:szCs w:val="24"/>
              </w:rPr>
              <w:t>.</w:t>
            </w:r>
            <w:r w:rsidR="004E363B">
              <w:rPr>
                <w:b/>
                <w:sz w:val="24"/>
                <w:szCs w:val="24"/>
              </w:rPr>
              <w:t>10</w:t>
            </w:r>
          </w:p>
        </w:tc>
      </w:tr>
      <w:tr w:rsidR="00DE7374" w:rsidRPr="00DE7374" w14:paraId="3C0C5A28" w14:textId="77777777" w:rsidTr="00597094">
        <w:tc>
          <w:tcPr>
            <w:tcW w:w="1128" w:type="dxa"/>
          </w:tcPr>
          <w:p w14:paraId="1C2AFDC4" w14:textId="77777777" w:rsidR="00DE7374" w:rsidRPr="00796236" w:rsidRDefault="00DE7374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 w:rsidRPr="00796236">
              <w:rPr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855FC6E" w14:textId="01E4C766" w:rsidR="00DE7374" w:rsidRPr="00597094" w:rsidRDefault="00441E6F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>Mariia Shyshkina</w:t>
            </w:r>
          </w:p>
        </w:tc>
        <w:tc>
          <w:tcPr>
            <w:tcW w:w="1842" w:type="dxa"/>
          </w:tcPr>
          <w:p w14:paraId="55C1D297" w14:textId="77D1C2FE" w:rsidR="00DE7374" w:rsidRPr="00796236" w:rsidRDefault="00441E6F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726C36">
              <w:rPr>
                <w:sz w:val="24"/>
                <w:szCs w:val="24"/>
              </w:rPr>
              <w:t>.</w:t>
            </w:r>
            <w:r w:rsidR="00D10F81">
              <w:rPr>
                <w:sz w:val="24"/>
                <w:szCs w:val="24"/>
              </w:rPr>
              <w:t>2</w:t>
            </w:r>
            <w:r w:rsidR="00726C36">
              <w:rPr>
                <w:sz w:val="24"/>
                <w:szCs w:val="24"/>
              </w:rPr>
              <w:t>5</w:t>
            </w:r>
          </w:p>
        </w:tc>
        <w:tc>
          <w:tcPr>
            <w:tcW w:w="1560" w:type="dxa"/>
          </w:tcPr>
          <w:p w14:paraId="07B8C167" w14:textId="6583437F" w:rsidR="00DE7374" w:rsidRPr="00796236" w:rsidRDefault="00441E6F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E7374" w:rsidRPr="00796236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1417" w:type="dxa"/>
          </w:tcPr>
          <w:p w14:paraId="55E03806" w14:textId="7FAA6F94" w:rsidR="00DE7374" w:rsidRPr="00796236" w:rsidRDefault="00441E6F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2C1D34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20</w:t>
            </w:r>
          </w:p>
        </w:tc>
        <w:tc>
          <w:tcPr>
            <w:tcW w:w="987" w:type="dxa"/>
          </w:tcPr>
          <w:p w14:paraId="15D23372" w14:textId="42949F5B" w:rsidR="00DE7374" w:rsidRPr="00597094" w:rsidRDefault="00441E6F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  <w:r w:rsidR="00726C36">
              <w:rPr>
                <w:b/>
                <w:sz w:val="24"/>
                <w:szCs w:val="24"/>
              </w:rPr>
              <w:t>.</w:t>
            </w:r>
            <w:r w:rsidR="00B7297F">
              <w:rPr>
                <w:b/>
                <w:sz w:val="24"/>
                <w:szCs w:val="24"/>
              </w:rPr>
              <w:t>95</w:t>
            </w:r>
          </w:p>
        </w:tc>
      </w:tr>
      <w:tr w:rsidR="00B7297F" w:rsidRPr="00DE7374" w14:paraId="466E6CD3" w14:textId="77777777" w:rsidTr="00597094">
        <w:tc>
          <w:tcPr>
            <w:tcW w:w="1128" w:type="dxa"/>
          </w:tcPr>
          <w:p w14:paraId="7F02D156" w14:textId="1ED0D826" w:rsidR="00B7297F" w:rsidRPr="00796236" w:rsidRDefault="00B7297F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2A25C61B" w14:textId="371C263F" w:rsidR="00B7297F" w:rsidRDefault="00503B2E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minika Czekanowska</w:t>
            </w:r>
          </w:p>
        </w:tc>
        <w:tc>
          <w:tcPr>
            <w:tcW w:w="1842" w:type="dxa"/>
          </w:tcPr>
          <w:p w14:paraId="062DC903" w14:textId="491E0702" w:rsidR="00B7297F" w:rsidRDefault="0071289A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50</w:t>
            </w:r>
          </w:p>
        </w:tc>
        <w:tc>
          <w:tcPr>
            <w:tcW w:w="1560" w:type="dxa"/>
          </w:tcPr>
          <w:p w14:paraId="25852B58" w14:textId="628912F8" w:rsidR="00B7297F" w:rsidRDefault="0071289A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60</w:t>
            </w:r>
          </w:p>
        </w:tc>
        <w:tc>
          <w:tcPr>
            <w:tcW w:w="1417" w:type="dxa"/>
          </w:tcPr>
          <w:p w14:paraId="00DC8BBD" w14:textId="1026354F" w:rsidR="00B7297F" w:rsidRDefault="0071289A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40</w:t>
            </w:r>
          </w:p>
        </w:tc>
        <w:tc>
          <w:tcPr>
            <w:tcW w:w="987" w:type="dxa"/>
          </w:tcPr>
          <w:p w14:paraId="27E9910D" w14:textId="009A4DEC" w:rsidR="00B7297F" w:rsidRDefault="0071289A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.50</w:t>
            </w:r>
          </w:p>
        </w:tc>
      </w:tr>
      <w:tr w:rsidR="004C6782" w:rsidRPr="00DE7374" w14:paraId="63A3B28A" w14:textId="77777777" w:rsidTr="00597094">
        <w:tc>
          <w:tcPr>
            <w:tcW w:w="1128" w:type="dxa"/>
          </w:tcPr>
          <w:p w14:paraId="3ADE8723" w14:textId="1A054681" w:rsidR="004C6782" w:rsidRDefault="004C6782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126" w:type="dxa"/>
          </w:tcPr>
          <w:p w14:paraId="05F32C19" w14:textId="516F862D" w:rsidR="004C6782" w:rsidRDefault="004C6782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Anam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Javaid</w:t>
            </w:r>
            <w:proofErr w:type="spellEnd"/>
          </w:p>
        </w:tc>
        <w:tc>
          <w:tcPr>
            <w:tcW w:w="1842" w:type="dxa"/>
          </w:tcPr>
          <w:p w14:paraId="5CEF8183" w14:textId="3E7B4F7A" w:rsidR="004C6782" w:rsidRDefault="004C6782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0</w:t>
            </w:r>
          </w:p>
        </w:tc>
        <w:tc>
          <w:tcPr>
            <w:tcW w:w="1560" w:type="dxa"/>
          </w:tcPr>
          <w:p w14:paraId="6B4874E6" w14:textId="6AB70A2B" w:rsidR="004C6782" w:rsidRDefault="002D3626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7E7F64">
              <w:rPr>
                <w:sz w:val="24"/>
                <w:szCs w:val="24"/>
              </w:rPr>
              <w:t>.40</w:t>
            </w:r>
          </w:p>
        </w:tc>
        <w:tc>
          <w:tcPr>
            <w:tcW w:w="1417" w:type="dxa"/>
          </w:tcPr>
          <w:p w14:paraId="55B9947D" w14:textId="3992FEC2" w:rsidR="004C6782" w:rsidRDefault="007E7F64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10</w:t>
            </w:r>
          </w:p>
        </w:tc>
        <w:tc>
          <w:tcPr>
            <w:tcW w:w="987" w:type="dxa"/>
          </w:tcPr>
          <w:p w14:paraId="4B825FD8" w14:textId="6FD563DE" w:rsidR="004C6782" w:rsidRDefault="007E7F64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.50</w:t>
            </w:r>
          </w:p>
        </w:tc>
      </w:tr>
      <w:tr w:rsidR="00B7297F" w:rsidRPr="00DE7374" w14:paraId="642527BF" w14:textId="77777777" w:rsidTr="00597094">
        <w:tc>
          <w:tcPr>
            <w:tcW w:w="1128" w:type="dxa"/>
          </w:tcPr>
          <w:p w14:paraId="1551BC79" w14:textId="37E977BB" w:rsidR="00B7297F" w:rsidRPr="00796236" w:rsidRDefault="00FA550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126" w:type="dxa"/>
          </w:tcPr>
          <w:p w14:paraId="7BB839A2" w14:textId="6F6CC758" w:rsidR="00B7297F" w:rsidRDefault="00F76775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tanisław Okwiet</w:t>
            </w:r>
          </w:p>
        </w:tc>
        <w:tc>
          <w:tcPr>
            <w:tcW w:w="1842" w:type="dxa"/>
          </w:tcPr>
          <w:p w14:paraId="6587E739" w14:textId="601C9A9F" w:rsidR="00B7297F" w:rsidRDefault="00F7677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0</w:t>
            </w:r>
          </w:p>
        </w:tc>
        <w:tc>
          <w:tcPr>
            <w:tcW w:w="1560" w:type="dxa"/>
          </w:tcPr>
          <w:p w14:paraId="29BE5AC9" w14:textId="2E5E038B" w:rsidR="00B7297F" w:rsidRDefault="00F7677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40</w:t>
            </w:r>
          </w:p>
        </w:tc>
        <w:tc>
          <w:tcPr>
            <w:tcW w:w="1417" w:type="dxa"/>
          </w:tcPr>
          <w:p w14:paraId="06ADAC23" w14:textId="27699358" w:rsidR="00B7297F" w:rsidRDefault="002305B1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80</w:t>
            </w:r>
          </w:p>
        </w:tc>
        <w:tc>
          <w:tcPr>
            <w:tcW w:w="987" w:type="dxa"/>
          </w:tcPr>
          <w:p w14:paraId="4FB16965" w14:textId="715BBF2B" w:rsidR="00B7297F" w:rsidRDefault="002305B1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.70</w:t>
            </w:r>
          </w:p>
        </w:tc>
      </w:tr>
      <w:tr w:rsidR="00B7297F" w:rsidRPr="00DE7374" w14:paraId="6105E534" w14:textId="77777777" w:rsidTr="00597094">
        <w:tc>
          <w:tcPr>
            <w:tcW w:w="1128" w:type="dxa"/>
          </w:tcPr>
          <w:p w14:paraId="0072C559" w14:textId="15F6733A" w:rsidR="00B7297F" w:rsidRPr="00796236" w:rsidRDefault="00FA550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126" w:type="dxa"/>
          </w:tcPr>
          <w:p w14:paraId="4E099D94" w14:textId="0BCEEC38" w:rsidR="00B7297F" w:rsidRDefault="002305B1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Łukasz Luszyński</w:t>
            </w:r>
          </w:p>
        </w:tc>
        <w:tc>
          <w:tcPr>
            <w:tcW w:w="1842" w:type="dxa"/>
          </w:tcPr>
          <w:p w14:paraId="61EF2416" w14:textId="5E4BA77B" w:rsidR="00B7297F" w:rsidRDefault="008F611B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5</w:t>
            </w:r>
          </w:p>
        </w:tc>
        <w:tc>
          <w:tcPr>
            <w:tcW w:w="1560" w:type="dxa"/>
          </w:tcPr>
          <w:p w14:paraId="2E4845D2" w14:textId="33329D12" w:rsidR="00B7297F" w:rsidRDefault="008F611B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0</w:t>
            </w:r>
          </w:p>
        </w:tc>
        <w:tc>
          <w:tcPr>
            <w:tcW w:w="1417" w:type="dxa"/>
          </w:tcPr>
          <w:p w14:paraId="25AB5D5C" w14:textId="57D1EB53" w:rsidR="00B7297F" w:rsidRDefault="008F611B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80</w:t>
            </w:r>
          </w:p>
        </w:tc>
        <w:tc>
          <w:tcPr>
            <w:tcW w:w="987" w:type="dxa"/>
          </w:tcPr>
          <w:p w14:paraId="3A29649E" w14:textId="60D69EE8" w:rsidR="00B7297F" w:rsidRDefault="008F611B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  <w:r w:rsidR="008270F9">
              <w:rPr>
                <w:b/>
                <w:sz w:val="24"/>
                <w:szCs w:val="24"/>
              </w:rPr>
              <w:t>.35</w:t>
            </w:r>
          </w:p>
        </w:tc>
      </w:tr>
      <w:tr w:rsidR="008270F9" w:rsidRPr="00DE7374" w14:paraId="1D54D67E" w14:textId="77777777" w:rsidTr="00597094">
        <w:tc>
          <w:tcPr>
            <w:tcW w:w="1128" w:type="dxa"/>
          </w:tcPr>
          <w:p w14:paraId="1E4EA6B0" w14:textId="1D20ABCB" w:rsidR="008270F9" w:rsidRDefault="00FA550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126" w:type="dxa"/>
          </w:tcPr>
          <w:p w14:paraId="4A5D8142" w14:textId="1B5DE901" w:rsidR="008270F9" w:rsidRDefault="008270F9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idra Bibi</w:t>
            </w:r>
          </w:p>
        </w:tc>
        <w:tc>
          <w:tcPr>
            <w:tcW w:w="1842" w:type="dxa"/>
          </w:tcPr>
          <w:p w14:paraId="00349A38" w14:textId="647B0F6D" w:rsidR="008270F9" w:rsidRDefault="00B86072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5</w:t>
            </w:r>
          </w:p>
        </w:tc>
        <w:tc>
          <w:tcPr>
            <w:tcW w:w="1560" w:type="dxa"/>
          </w:tcPr>
          <w:p w14:paraId="7D0D16A1" w14:textId="34C27E9C" w:rsidR="008270F9" w:rsidRDefault="00EF0AA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0</w:t>
            </w:r>
          </w:p>
        </w:tc>
        <w:tc>
          <w:tcPr>
            <w:tcW w:w="1417" w:type="dxa"/>
          </w:tcPr>
          <w:p w14:paraId="7A2A18D8" w14:textId="10D1FE96" w:rsidR="008270F9" w:rsidRDefault="00EF0AA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70</w:t>
            </w:r>
          </w:p>
        </w:tc>
        <w:tc>
          <w:tcPr>
            <w:tcW w:w="987" w:type="dxa"/>
          </w:tcPr>
          <w:p w14:paraId="3C081686" w14:textId="32D80135" w:rsidR="008270F9" w:rsidRDefault="002857FB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.25</w:t>
            </w:r>
          </w:p>
        </w:tc>
      </w:tr>
      <w:tr w:rsidR="00AF4050" w:rsidRPr="00DE7374" w14:paraId="642FB98D" w14:textId="77777777" w:rsidTr="00597094">
        <w:tc>
          <w:tcPr>
            <w:tcW w:w="1128" w:type="dxa"/>
          </w:tcPr>
          <w:p w14:paraId="09A13875" w14:textId="7369D4ED" w:rsidR="00AF4050" w:rsidRDefault="00FA550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126" w:type="dxa"/>
          </w:tcPr>
          <w:p w14:paraId="08FF9BDA" w14:textId="0528619E" w:rsidR="00AF4050" w:rsidRDefault="009C77A6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lina </w:t>
            </w:r>
            <w:proofErr w:type="spellStart"/>
            <w:r>
              <w:rPr>
                <w:sz w:val="23"/>
                <w:szCs w:val="23"/>
              </w:rPr>
              <w:t>Fedonenko</w:t>
            </w:r>
            <w:proofErr w:type="spellEnd"/>
          </w:p>
        </w:tc>
        <w:tc>
          <w:tcPr>
            <w:tcW w:w="1842" w:type="dxa"/>
          </w:tcPr>
          <w:p w14:paraId="510AA847" w14:textId="31660103" w:rsidR="00AF4050" w:rsidRDefault="009C77A6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25</w:t>
            </w:r>
          </w:p>
        </w:tc>
        <w:tc>
          <w:tcPr>
            <w:tcW w:w="1560" w:type="dxa"/>
          </w:tcPr>
          <w:p w14:paraId="20E67A78" w14:textId="6FBBC4CA" w:rsidR="00AF4050" w:rsidRDefault="0048103E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</w:t>
            </w:r>
          </w:p>
        </w:tc>
        <w:tc>
          <w:tcPr>
            <w:tcW w:w="1417" w:type="dxa"/>
          </w:tcPr>
          <w:p w14:paraId="44F51CCB" w14:textId="4AB6EE45" w:rsidR="00AF4050" w:rsidRDefault="0048103E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70</w:t>
            </w:r>
          </w:p>
        </w:tc>
        <w:tc>
          <w:tcPr>
            <w:tcW w:w="987" w:type="dxa"/>
          </w:tcPr>
          <w:p w14:paraId="0A5E715D" w14:textId="3702FE58" w:rsidR="00AF4050" w:rsidRDefault="00DB3926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.25</w:t>
            </w:r>
          </w:p>
        </w:tc>
      </w:tr>
      <w:tr w:rsidR="008270F9" w:rsidRPr="00DE7374" w14:paraId="59026812" w14:textId="77777777" w:rsidTr="00597094">
        <w:tc>
          <w:tcPr>
            <w:tcW w:w="1128" w:type="dxa"/>
          </w:tcPr>
          <w:p w14:paraId="5AB56202" w14:textId="63E5687A" w:rsidR="008270F9" w:rsidRDefault="00FA5505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126" w:type="dxa"/>
          </w:tcPr>
          <w:p w14:paraId="7B7DD671" w14:textId="2F98DE9D" w:rsidR="008270F9" w:rsidRDefault="004A7D41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Um</w:t>
            </w:r>
            <w:r w:rsidR="005F30E9">
              <w:rPr>
                <w:sz w:val="23"/>
                <w:szCs w:val="23"/>
              </w:rPr>
              <w:t>ee</w:t>
            </w:r>
            <w:proofErr w:type="spellEnd"/>
            <w:r w:rsidR="005F30E9">
              <w:rPr>
                <w:sz w:val="23"/>
                <w:szCs w:val="23"/>
              </w:rPr>
              <w:t xml:space="preserve"> </w:t>
            </w:r>
            <w:proofErr w:type="spellStart"/>
            <w:r w:rsidR="005F30E9">
              <w:rPr>
                <w:sz w:val="23"/>
                <w:szCs w:val="23"/>
              </w:rPr>
              <w:t>Habiba</w:t>
            </w:r>
            <w:proofErr w:type="spellEnd"/>
          </w:p>
        </w:tc>
        <w:tc>
          <w:tcPr>
            <w:tcW w:w="1842" w:type="dxa"/>
          </w:tcPr>
          <w:p w14:paraId="2598A696" w14:textId="6D08C191" w:rsidR="008270F9" w:rsidRDefault="005F30E9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0</w:t>
            </w:r>
          </w:p>
        </w:tc>
        <w:tc>
          <w:tcPr>
            <w:tcW w:w="1560" w:type="dxa"/>
          </w:tcPr>
          <w:p w14:paraId="6C3B93F1" w14:textId="5240EEBB" w:rsidR="008270F9" w:rsidRDefault="00270188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0</w:t>
            </w:r>
          </w:p>
        </w:tc>
        <w:tc>
          <w:tcPr>
            <w:tcW w:w="1417" w:type="dxa"/>
          </w:tcPr>
          <w:p w14:paraId="44A78162" w14:textId="063F2F38" w:rsidR="008270F9" w:rsidRDefault="00270188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60</w:t>
            </w:r>
          </w:p>
        </w:tc>
        <w:tc>
          <w:tcPr>
            <w:tcW w:w="987" w:type="dxa"/>
          </w:tcPr>
          <w:p w14:paraId="691B57C1" w14:textId="3D1F524B" w:rsidR="008270F9" w:rsidRDefault="00270188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.50</w:t>
            </w:r>
          </w:p>
        </w:tc>
      </w:tr>
      <w:tr w:rsidR="008270F9" w:rsidRPr="00DE7374" w14:paraId="67A49F12" w14:textId="77777777" w:rsidTr="00597094">
        <w:tc>
          <w:tcPr>
            <w:tcW w:w="1128" w:type="dxa"/>
          </w:tcPr>
          <w:p w14:paraId="4C5F5607" w14:textId="7D31CC13" w:rsidR="008270F9" w:rsidRDefault="00AF4050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FA5505">
              <w:rPr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00741C12" w14:textId="71419BF8" w:rsidR="008270F9" w:rsidRDefault="00663656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aba Bibi</w:t>
            </w:r>
          </w:p>
        </w:tc>
        <w:tc>
          <w:tcPr>
            <w:tcW w:w="1842" w:type="dxa"/>
          </w:tcPr>
          <w:p w14:paraId="016583A2" w14:textId="393F5321" w:rsidR="008270F9" w:rsidRDefault="00CE6F00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0</w:t>
            </w:r>
          </w:p>
        </w:tc>
        <w:tc>
          <w:tcPr>
            <w:tcW w:w="1560" w:type="dxa"/>
          </w:tcPr>
          <w:p w14:paraId="2E778DF5" w14:textId="25444720" w:rsidR="008270F9" w:rsidRDefault="00CE6F00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</w:t>
            </w:r>
          </w:p>
        </w:tc>
        <w:tc>
          <w:tcPr>
            <w:tcW w:w="1417" w:type="dxa"/>
          </w:tcPr>
          <w:p w14:paraId="3B8DC682" w14:textId="123219B9" w:rsidR="008270F9" w:rsidRDefault="00CE6F00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00</w:t>
            </w:r>
          </w:p>
        </w:tc>
        <w:tc>
          <w:tcPr>
            <w:tcW w:w="987" w:type="dxa"/>
          </w:tcPr>
          <w:p w14:paraId="490533E4" w14:textId="1E71DEEF" w:rsidR="008270F9" w:rsidRDefault="00CE6F00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.80</w:t>
            </w:r>
          </w:p>
        </w:tc>
      </w:tr>
      <w:tr w:rsidR="008270F9" w:rsidRPr="00DE7374" w14:paraId="4AE83A63" w14:textId="77777777" w:rsidTr="00597094">
        <w:tc>
          <w:tcPr>
            <w:tcW w:w="1128" w:type="dxa"/>
          </w:tcPr>
          <w:p w14:paraId="31776F4C" w14:textId="0DF75BF9" w:rsidR="008270F9" w:rsidRDefault="00CE6F00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FA5505">
              <w:rPr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4DF596D1" w14:textId="3AD493D4" w:rsidR="008270F9" w:rsidRDefault="00814801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uhammad </w:t>
            </w:r>
            <w:proofErr w:type="spellStart"/>
            <w:r>
              <w:rPr>
                <w:sz w:val="23"/>
                <w:szCs w:val="23"/>
              </w:rPr>
              <w:t>Sohail</w:t>
            </w:r>
            <w:proofErr w:type="spellEnd"/>
          </w:p>
        </w:tc>
        <w:tc>
          <w:tcPr>
            <w:tcW w:w="1842" w:type="dxa"/>
          </w:tcPr>
          <w:p w14:paraId="61A7B274" w14:textId="0779F355" w:rsidR="008270F9" w:rsidRDefault="00814801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0</w:t>
            </w:r>
          </w:p>
        </w:tc>
        <w:tc>
          <w:tcPr>
            <w:tcW w:w="1560" w:type="dxa"/>
          </w:tcPr>
          <w:p w14:paraId="797606DF" w14:textId="02BBC565" w:rsidR="008270F9" w:rsidRDefault="00814801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</w:t>
            </w:r>
          </w:p>
        </w:tc>
        <w:tc>
          <w:tcPr>
            <w:tcW w:w="1417" w:type="dxa"/>
          </w:tcPr>
          <w:p w14:paraId="3FF28715" w14:textId="629FBDC6" w:rsidR="008270F9" w:rsidRDefault="00124CA8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80</w:t>
            </w:r>
          </w:p>
        </w:tc>
        <w:tc>
          <w:tcPr>
            <w:tcW w:w="987" w:type="dxa"/>
          </w:tcPr>
          <w:p w14:paraId="56350406" w14:textId="698D2C3B" w:rsidR="008270F9" w:rsidRDefault="00124CA8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.10</w:t>
            </w:r>
          </w:p>
        </w:tc>
      </w:tr>
      <w:tr w:rsidR="008270F9" w:rsidRPr="00DE7374" w14:paraId="76BBBAEB" w14:textId="77777777" w:rsidTr="00597094">
        <w:tc>
          <w:tcPr>
            <w:tcW w:w="1128" w:type="dxa"/>
          </w:tcPr>
          <w:p w14:paraId="3D8D0062" w14:textId="5650401F" w:rsidR="008270F9" w:rsidRDefault="00F836B0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AF4050">
              <w:rPr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65549786" w14:textId="472988F6" w:rsidR="008270F9" w:rsidRDefault="00DB3926" w:rsidP="00D6514B">
            <w:pPr>
              <w:tabs>
                <w:tab w:val="left" w:pos="5790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ria </w:t>
            </w:r>
            <w:proofErr w:type="spellStart"/>
            <w:r>
              <w:rPr>
                <w:sz w:val="23"/>
                <w:szCs w:val="23"/>
              </w:rPr>
              <w:t>Tabasum</w:t>
            </w:r>
            <w:proofErr w:type="spellEnd"/>
          </w:p>
        </w:tc>
        <w:tc>
          <w:tcPr>
            <w:tcW w:w="1842" w:type="dxa"/>
          </w:tcPr>
          <w:p w14:paraId="7945ED68" w14:textId="4859B386" w:rsidR="008270F9" w:rsidRDefault="00DB3926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0</w:t>
            </w:r>
          </w:p>
        </w:tc>
        <w:tc>
          <w:tcPr>
            <w:tcW w:w="1560" w:type="dxa"/>
          </w:tcPr>
          <w:p w14:paraId="0AB1A70B" w14:textId="1F304BD4" w:rsidR="008270F9" w:rsidRDefault="00D267F8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417" w:type="dxa"/>
          </w:tcPr>
          <w:p w14:paraId="5C621900" w14:textId="1AD9CF65" w:rsidR="008270F9" w:rsidRDefault="00D267F8" w:rsidP="00D6514B">
            <w:pPr>
              <w:tabs>
                <w:tab w:val="left" w:pos="579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87" w:type="dxa"/>
          </w:tcPr>
          <w:p w14:paraId="3A660432" w14:textId="3BED71B7" w:rsidR="008270F9" w:rsidRDefault="00D267F8" w:rsidP="00D6514B">
            <w:pPr>
              <w:tabs>
                <w:tab w:val="left" w:pos="5790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00</w:t>
            </w:r>
          </w:p>
        </w:tc>
      </w:tr>
      <w:bookmarkEnd w:id="0"/>
    </w:tbl>
    <w:p w14:paraId="6F75A6E0" w14:textId="77777777" w:rsidR="00DE7374" w:rsidRPr="00DE7374" w:rsidRDefault="00DE7374" w:rsidP="00DE7374">
      <w:pPr>
        <w:tabs>
          <w:tab w:val="left" w:pos="5790"/>
        </w:tabs>
      </w:pPr>
    </w:p>
    <w:p w14:paraId="4FD18B70" w14:textId="087D6724" w:rsidR="00942582" w:rsidRPr="00942582" w:rsidRDefault="00DE7374" w:rsidP="00942582">
      <w:pPr>
        <w:tabs>
          <w:tab w:val="left" w:pos="5790"/>
        </w:tabs>
        <w:rPr>
          <w:sz w:val="24"/>
          <w:szCs w:val="24"/>
        </w:rPr>
      </w:pPr>
      <w:r w:rsidRPr="00796236">
        <w:rPr>
          <w:sz w:val="24"/>
          <w:szCs w:val="24"/>
        </w:rPr>
        <w:t>Komisja Rekrutacyjna dla nauk chemicznych i nauk fizycznych ustaliła minimalną liczbę punktów niezbędną dla przyjęcia kandydata do WSD IPAN jako 1</w:t>
      </w:r>
      <w:r w:rsidR="00DE6AD6">
        <w:rPr>
          <w:sz w:val="24"/>
          <w:szCs w:val="24"/>
        </w:rPr>
        <w:t>2</w:t>
      </w:r>
      <w:r w:rsidR="00597094">
        <w:rPr>
          <w:sz w:val="24"/>
          <w:szCs w:val="24"/>
        </w:rPr>
        <w:t xml:space="preserve"> (6</w:t>
      </w:r>
      <w:r w:rsidR="00DE6AD6">
        <w:rPr>
          <w:sz w:val="24"/>
          <w:szCs w:val="24"/>
        </w:rPr>
        <w:t>0</w:t>
      </w:r>
      <w:r w:rsidR="00597094">
        <w:rPr>
          <w:sz w:val="24"/>
          <w:szCs w:val="24"/>
        </w:rPr>
        <w:t>% możliwych do uzyskania punktów)</w:t>
      </w:r>
      <w:r w:rsidRPr="00796236">
        <w:rPr>
          <w:sz w:val="24"/>
          <w:szCs w:val="24"/>
        </w:rPr>
        <w:t>.</w:t>
      </w:r>
      <w:r w:rsidR="004C0610">
        <w:rPr>
          <w:sz w:val="24"/>
          <w:szCs w:val="24"/>
        </w:rPr>
        <w:t xml:space="preserve"> </w:t>
      </w:r>
      <w:r w:rsidR="00942582" w:rsidRPr="00942582">
        <w:rPr>
          <w:sz w:val="24"/>
          <w:szCs w:val="24"/>
        </w:rPr>
        <w:t xml:space="preserve">Liczba miejsc do WSD IPAN w INTiBS PAN </w:t>
      </w:r>
      <w:r w:rsidR="00BB1761">
        <w:rPr>
          <w:sz w:val="24"/>
          <w:szCs w:val="24"/>
        </w:rPr>
        <w:t xml:space="preserve">w </w:t>
      </w:r>
      <w:r w:rsidR="00AD2FA7">
        <w:rPr>
          <w:sz w:val="24"/>
          <w:szCs w:val="24"/>
        </w:rPr>
        <w:t xml:space="preserve">obecnej </w:t>
      </w:r>
      <w:r w:rsidR="00BB1761">
        <w:rPr>
          <w:sz w:val="24"/>
          <w:szCs w:val="24"/>
        </w:rPr>
        <w:t xml:space="preserve">rekrutacji </w:t>
      </w:r>
      <w:r w:rsidR="00942582" w:rsidRPr="00942582">
        <w:rPr>
          <w:sz w:val="24"/>
          <w:szCs w:val="24"/>
        </w:rPr>
        <w:t xml:space="preserve">wynosi </w:t>
      </w:r>
      <w:r w:rsidR="00BB1761">
        <w:rPr>
          <w:sz w:val="24"/>
          <w:szCs w:val="24"/>
        </w:rPr>
        <w:t>4</w:t>
      </w:r>
      <w:r w:rsidR="00942582" w:rsidRPr="00942582">
        <w:rPr>
          <w:sz w:val="24"/>
          <w:szCs w:val="24"/>
        </w:rPr>
        <w:t>.</w:t>
      </w:r>
    </w:p>
    <w:p w14:paraId="34DF238D" w14:textId="60DCE87C" w:rsidR="00942582" w:rsidRPr="00942582" w:rsidRDefault="00942582" w:rsidP="00942582">
      <w:pPr>
        <w:tabs>
          <w:tab w:val="left" w:pos="5790"/>
        </w:tabs>
        <w:rPr>
          <w:sz w:val="24"/>
          <w:szCs w:val="24"/>
        </w:rPr>
      </w:pPr>
      <w:r w:rsidRPr="00942582">
        <w:rPr>
          <w:sz w:val="24"/>
          <w:szCs w:val="24"/>
        </w:rPr>
        <w:t xml:space="preserve">Na podstawie przeprowadzonej procedury rekrutacyjnej, Komisja Rekrutacyjna podjęła decyzję o przyjęciu </w:t>
      </w:r>
      <w:r w:rsidR="00E53E3E">
        <w:rPr>
          <w:sz w:val="24"/>
          <w:szCs w:val="24"/>
        </w:rPr>
        <w:t xml:space="preserve">Marka Adaszewskiego, Beaty Barszcz, Marii </w:t>
      </w:r>
      <w:proofErr w:type="spellStart"/>
      <w:r w:rsidR="00E53E3E">
        <w:rPr>
          <w:sz w:val="24"/>
          <w:szCs w:val="24"/>
        </w:rPr>
        <w:t>S</w:t>
      </w:r>
      <w:r w:rsidR="00781965">
        <w:rPr>
          <w:sz w:val="24"/>
          <w:szCs w:val="24"/>
        </w:rPr>
        <w:t>hyshkiny</w:t>
      </w:r>
      <w:proofErr w:type="spellEnd"/>
      <w:r w:rsidR="00781965">
        <w:rPr>
          <w:sz w:val="24"/>
          <w:szCs w:val="24"/>
        </w:rPr>
        <w:t xml:space="preserve"> i Dominiki Czekanowskiej</w:t>
      </w:r>
      <w:r w:rsidRPr="00942582">
        <w:rPr>
          <w:sz w:val="24"/>
          <w:szCs w:val="24"/>
        </w:rPr>
        <w:t xml:space="preserve"> do WSD IPAN.</w:t>
      </w:r>
    </w:p>
    <w:p w14:paraId="0F8FDE3B" w14:textId="6F63A638" w:rsidR="00DE7374" w:rsidRPr="00796236" w:rsidRDefault="00DE7374" w:rsidP="00DE7374">
      <w:pPr>
        <w:tabs>
          <w:tab w:val="left" w:pos="5790"/>
        </w:tabs>
        <w:rPr>
          <w:sz w:val="24"/>
          <w:szCs w:val="24"/>
        </w:rPr>
      </w:pPr>
    </w:p>
    <w:sectPr w:rsidR="00DE7374" w:rsidRPr="00796236" w:rsidSect="00715D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7201D" w14:textId="77777777" w:rsidR="003C62FC" w:rsidRDefault="003C62FC" w:rsidP="00715D63">
      <w:pPr>
        <w:spacing w:after="0" w:line="240" w:lineRule="auto"/>
      </w:pPr>
      <w:r>
        <w:separator/>
      </w:r>
    </w:p>
  </w:endnote>
  <w:endnote w:type="continuationSeparator" w:id="0">
    <w:p w14:paraId="6509F807" w14:textId="77777777" w:rsidR="003C62FC" w:rsidRDefault="003C62F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F0422" w14:textId="77777777" w:rsidR="00F4743E" w:rsidRDefault="00F4743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FFBB" w14:textId="77777777" w:rsidR="00FD18ED" w:rsidRDefault="00FD18ED">
    <w:pPr>
      <w:pStyle w:val="Stopka"/>
    </w:pPr>
  </w:p>
  <w:p w14:paraId="603B8E16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inline distT="0" distB="0" distL="0" distR="0" wp14:anchorId="7728057D" wp14:editId="40FA7BA2">
              <wp:extent cx="796925" cy="1404620"/>
              <wp:effectExtent l="0" t="0" r="0" b="0"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BF6578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width:62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" filled="f" stroked="f">
              <v:textbox style="mso-fit-shape-to-text:t">
                <w:txbxContent>
                  <w:p w14:paraId="5DBF6578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426BE" w14:textId="77777777" w:rsidR="00715D63" w:rsidRDefault="006331A5">
    <w:pPr>
      <w:pStyle w:val="Stopka"/>
    </w:pPr>
    <w:r>
      <w:rPr>
        <w:noProof/>
      </w:rPr>
      <w:pict w14:anchorId="68BEF8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Logotypy i nazwy Instytutów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6C710BAB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FC20A" w14:textId="77777777" w:rsidR="003C62FC" w:rsidRDefault="003C62FC" w:rsidP="00715D63">
      <w:pPr>
        <w:spacing w:after="0" w:line="240" w:lineRule="auto"/>
      </w:pPr>
      <w:r>
        <w:separator/>
      </w:r>
    </w:p>
  </w:footnote>
  <w:footnote w:type="continuationSeparator" w:id="0">
    <w:p w14:paraId="4E12B384" w14:textId="77777777" w:rsidR="003C62FC" w:rsidRDefault="003C62F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169C1" w14:textId="77777777" w:rsidR="00F4743E" w:rsidRDefault="00F4743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D01CD" w14:textId="77777777" w:rsidR="00F4743E" w:rsidRDefault="00F4743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8AB8" w14:textId="77777777" w:rsidR="00715D63" w:rsidRDefault="006331A5">
    <w:pPr>
      <w:pStyle w:val="Nagwek"/>
    </w:pPr>
    <w:r>
      <w:rPr>
        <w:noProof/>
      </w:rPr>
      <w:pict w14:anchorId="719581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alt="Logotyp Wrocławskiej Szkoły Instytutów Polsk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mwrAUA4YU7XSwAAAA="/>
  </w:docVars>
  <w:rsids>
    <w:rsidRoot w:val="00B100FA"/>
    <w:rsid w:val="000249CC"/>
    <w:rsid w:val="00060A8F"/>
    <w:rsid w:val="000D5899"/>
    <w:rsid w:val="000F6BBF"/>
    <w:rsid w:val="00124CA8"/>
    <w:rsid w:val="00133895"/>
    <w:rsid w:val="00151E37"/>
    <w:rsid w:val="00193CD1"/>
    <w:rsid w:val="0020486E"/>
    <w:rsid w:val="002305B1"/>
    <w:rsid w:val="002658E8"/>
    <w:rsid w:val="00265C85"/>
    <w:rsid w:val="00270188"/>
    <w:rsid w:val="0027750F"/>
    <w:rsid w:val="002857FB"/>
    <w:rsid w:val="002B102E"/>
    <w:rsid w:val="002C1D34"/>
    <w:rsid w:val="002C7922"/>
    <w:rsid w:val="002D0346"/>
    <w:rsid w:val="002D3626"/>
    <w:rsid w:val="002D3B86"/>
    <w:rsid w:val="0033230D"/>
    <w:rsid w:val="00356007"/>
    <w:rsid w:val="003C62FC"/>
    <w:rsid w:val="003C755A"/>
    <w:rsid w:val="003D71DB"/>
    <w:rsid w:val="003E081E"/>
    <w:rsid w:val="003E5CC3"/>
    <w:rsid w:val="00441E6F"/>
    <w:rsid w:val="00461A4C"/>
    <w:rsid w:val="0048103E"/>
    <w:rsid w:val="00485EFC"/>
    <w:rsid w:val="00492476"/>
    <w:rsid w:val="00493F0B"/>
    <w:rsid w:val="004A7D41"/>
    <w:rsid w:val="004C0610"/>
    <w:rsid w:val="004C6782"/>
    <w:rsid w:val="004E363B"/>
    <w:rsid w:val="00501ECE"/>
    <w:rsid w:val="00503B2E"/>
    <w:rsid w:val="00596AAF"/>
    <w:rsid w:val="00597094"/>
    <w:rsid w:val="005D392D"/>
    <w:rsid w:val="005F30E9"/>
    <w:rsid w:val="006331A5"/>
    <w:rsid w:val="00663656"/>
    <w:rsid w:val="00672D4C"/>
    <w:rsid w:val="006C486C"/>
    <w:rsid w:val="006E6CA4"/>
    <w:rsid w:val="007021AB"/>
    <w:rsid w:val="0071289A"/>
    <w:rsid w:val="00715D63"/>
    <w:rsid w:val="00726C36"/>
    <w:rsid w:val="00726E05"/>
    <w:rsid w:val="00781965"/>
    <w:rsid w:val="00796236"/>
    <w:rsid w:val="007E7F64"/>
    <w:rsid w:val="00807E25"/>
    <w:rsid w:val="00814801"/>
    <w:rsid w:val="008270F9"/>
    <w:rsid w:val="00853B11"/>
    <w:rsid w:val="008A39E0"/>
    <w:rsid w:val="008C70A6"/>
    <w:rsid w:val="008F34A5"/>
    <w:rsid w:val="008F611B"/>
    <w:rsid w:val="008F7D35"/>
    <w:rsid w:val="00942582"/>
    <w:rsid w:val="009C77A6"/>
    <w:rsid w:val="00A03EBF"/>
    <w:rsid w:val="00A10AEE"/>
    <w:rsid w:val="00AD2FA7"/>
    <w:rsid w:val="00AF4050"/>
    <w:rsid w:val="00B019BE"/>
    <w:rsid w:val="00B100FA"/>
    <w:rsid w:val="00B3211D"/>
    <w:rsid w:val="00B53281"/>
    <w:rsid w:val="00B7297F"/>
    <w:rsid w:val="00B86072"/>
    <w:rsid w:val="00BB1761"/>
    <w:rsid w:val="00C01FF1"/>
    <w:rsid w:val="00C10ED4"/>
    <w:rsid w:val="00C24233"/>
    <w:rsid w:val="00C71006"/>
    <w:rsid w:val="00C77F1E"/>
    <w:rsid w:val="00CD1E20"/>
    <w:rsid w:val="00CE43F9"/>
    <w:rsid w:val="00CE6F00"/>
    <w:rsid w:val="00D05FD7"/>
    <w:rsid w:val="00D10F81"/>
    <w:rsid w:val="00D20BC5"/>
    <w:rsid w:val="00D267F8"/>
    <w:rsid w:val="00D507D6"/>
    <w:rsid w:val="00D6514B"/>
    <w:rsid w:val="00D73CC0"/>
    <w:rsid w:val="00DB3926"/>
    <w:rsid w:val="00DE6AD6"/>
    <w:rsid w:val="00DE7374"/>
    <w:rsid w:val="00E06F03"/>
    <w:rsid w:val="00E30A53"/>
    <w:rsid w:val="00E53E3E"/>
    <w:rsid w:val="00EF0AA5"/>
    <w:rsid w:val="00EF4124"/>
    <w:rsid w:val="00F129A9"/>
    <w:rsid w:val="00F4743E"/>
    <w:rsid w:val="00F53ACA"/>
    <w:rsid w:val="00F62802"/>
    <w:rsid w:val="00F76775"/>
    <w:rsid w:val="00F836B0"/>
    <w:rsid w:val="00F84652"/>
    <w:rsid w:val="00F91593"/>
    <w:rsid w:val="00FA5505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0AB854-C569-4B86-B45B-AAE8F4DC0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rutacja do Wrocławskiej Szkoły Doktorskiej Instytutów PAN - 2023/2024.</dc:title>
  <dc:subject/>
  <dc:creator>Edyta Cichos</dc:creator>
  <cp:keywords/>
  <dc:description/>
  <cp:lastModifiedBy>Iwona Śliwińska</cp:lastModifiedBy>
  <cp:revision>9</cp:revision>
  <cp:lastPrinted>2021-07-15T06:27:00Z</cp:lastPrinted>
  <dcterms:created xsi:type="dcterms:W3CDTF">2023-07-17T08:39:00Z</dcterms:created>
  <dcterms:modified xsi:type="dcterms:W3CDTF">2023-07-1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a45f00c62f61efc229de81641dad3fe31623217ed45065965ed7dfc1910743</vt:lpwstr>
  </property>
</Properties>
</file>